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4C4C4" w14:textId="2FB6C03C" w:rsidR="00C4335C" w:rsidRPr="00535E30" w:rsidRDefault="007C20CB" w:rsidP="00955579">
      <w:pPr>
        <w:spacing w:after="0"/>
        <w:rPr>
          <w:b/>
          <w:bCs/>
          <w:sz w:val="24"/>
          <w:szCs w:val="24"/>
        </w:rPr>
      </w:pPr>
      <w:r w:rsidRPr="00F60ECF">
        <w:rPr>
          <w:b/>
          <w:bCs/>
          <w:sz w:val="24"/>
          <w:szCs w:val="24"/>
          <w:highlight w:val="yellow"/>
        </w:rPr>
        <w:t>[</w:t>
      </w:r>
      <w:r w:rsidR="0064397A" w:rsidRPr="00F60ECF">
        <w:rPr>
          <w:b/>
          <w:bCs/>
          <w:sz w:val="24"/>
          <w:szCs w:val="24"/>
          <w:highlight w:val="yellow"/>
        </w:rPr>
        <w:t>Your Name</w:t>
      </w:r>
      <w:r w:rsidRPr="00535E30">
        <w:rPr>
          <w:b/>
          <w:bCs/>
          <w:sz w:val="24"/>
          <w:szCs w:val="24"/>
        </w:rPr>
        <w:t xml:space="preserve">] </w:t>
      </w:r>
      <w:r w:rsidR="00BD4AB3" w:rsidRPr="00535E30">
        <w:rPr>
          <w:b/>
          <w:bCs/>
          <w:sz w:val="24"/>
          <w:szCs w:val="24"/>
        </w:rPr>
        <w:t xml:space="preserve">Earns </w:t>
      </w:r>
      <w:r w:rsidR="00C4335C" w:rsidRPr="00535E30">
        <w:rPr>
          <w:b/>
          <w:bCs/>
          <w:sz w:val="24"/>
          <w:szCs w:val="24"/>
        </w:rPr>
        <w:t>Financial Services Professional Designation</w:t>
      </w:r>
    </w:p>
    <w:p w14:paraId="213967F6" w14:textId="77777777" w:rsidR="0084198B" w:rsidRDefault="0084198B" w:rsidP="00955579">
      <w:pPr>
        <w:spacing w:after="0"/>
        <w:rPr>
          <w:i/>
          <w:iCs/>
        </w:rPr>
      </w:pPr>
    </w:p>
    <w:p w14:paraId="3AF23603" w14:textId="70D32DE8" w:rsidR="00EE4DD4" w:rsidRPr="00535E30" w:rsidRDefault="008572D2" w:rsidP="00955579">
      <w:pPr>
        <w:spacing w:after="0"/>
        <w:rPr>
          <w:i/>
          <w:iCs/>
        </w:rPr>
      </w:pPr>
      <w:r w:rsidRPr="00535E30">
        <w:rPr>
          <w:i/>
          <w:iCs/>
        </w:rPr>
        <w:t>The LUTCF® designation demonstrate</w:t>
      </w:r>
      <w:r w:rsidR="00F9300B" w:rsidRPr="00535E30">
        <w:rPr>
          <w:i/>
          <w:iCs/>
        </w:rPr>
        <w:t xml:space="preserve">s a </w:t>
      </w:r>
      <w:r w:rsidR="00A65A5E">
        <w:rPr>
          <w:i/>
          <w:iCs/>
        </w:rPr>
        <w:t>solid</w:t>
      </w:r>
      <w:r w:rsidRPr="00535E30">
        <w:rPr>
          <w:i/>
          <w:iCs/>
        </w:rPr>
        <w:t xml:space="preserve"> understanding </w:t>
      </w:r>
      <w:r w:rsidR="00F42012" w:rsidRPr="00535E30">
        <w:rPr>
          <w:i/>
          <w:iCs/>
        </w:rPr>
        <w:t xml:space="preserve">of products, services, and scenarios important to </w:t>
      </w:r>
      <w:r w:rsidR="00BD54DC" w:rsidRPr="00535E30">
        <w:rPr>
          <w:i/>
          <w:iCs/>
        </w:rPr>
        <w:t xml:space="preserve">providing </w:t>
      </w:r>
      <w:r w:rsidR="00F9300B" w:rsidRPr="00535E30">
        <w:rPr>
          <w:i/>
          <w:iCs/>
        </w:rPr>
        <w:t xml:space="preserve">individualized </w:t>
      </w:r>
      <w:r w:rsidR="0084198B">
        <w:rPr>
          <w:i/>
          <w:iCs/>
        </w:rPr>
        <w:t xml:space="preserve">insurance and </w:t>
      </w:r>
      <w:r w:rsidR="00F9300B" w:rsidRPr="00535E30">
        <w:rPr>
          <w:i/>
          <w:iCs/>
        </w:rPr>
        <w:t xml:space="preserve">financial planning for clients. </w:t>
      </w:r>
    </w:p>
    <w:p w14:paraId="49779F3D" w14:textId="77777777" w:rsidR="00EE4DD4" w:rsidRDefault="00EE4DD4" w:rsidP="00955579">
      <w:pPr>
        <w:spacing w:after="0"/>
      </w:pPr>
    </w:p>
    <w:p w14:paraId="3934A236" w14:textId="12E5CFD9" w:rsidR="00D33B43" w:rsidRDefault="00E42EAB" w:rsidP="00955579">
      <w:pPr>
        <w:spacing w:after="0"/>
      </w:pPr>
      <w:r w:rsidRPr="00535E30">
        <w:rPr>
          <w:highlight w:val="yellow"/>
        </w:rPr>
        <w:t>[City, ST]</w:t>
      </w:r>
      <w:r>
        <w:t xml:space="preserve">, </w:t>
      </w:r>
      <w:r w:rsidRPr="00535E30">
        <w:rPr>
          <w:highlight w:val="yellow"/>
        </w:rPr>
        <w:t>[Date]</w:t>
      </w:r>
      <w:r>
        <w:t xml:space="preserve"> -- </w:t>
      </w:r>
      <w:r w:rsidR="00E33D07" w:rsidRPr="00535E30">
        <w:rPr>
          <w:highlight w:val="yellow"/>
        </w:rPr>
        <w:t>[Your Name]</w:t>
      </w:r>
      <w:r w:rsidR="00D33B43">
        <w:t xml:space="preserve">, a </w:t>
      </w:r>
      <w:r w:rsidR="00E33D07" w:rsidRPr="0064397A">
        <w:rPr>
          <w:highlight w:val="yellow"/>
        </w:rPr>
        <w:t>[financial professional (or your title</w:t>
      </w:r>
      <w:r w:rsidR="00270329" w:rsidRPr="0064397A">
        <w:rPr>
          <w:highlight w:val="yellow"/>
        </w:rPr>
        <w:t>)</w:t>
      </w:r>
      <w:r w:rsidR="00E33D07" w:rsidRPr="0064397A">
        <w:rPr>
          <w:highlight w:val="yellow"/>
        </w:rPr>
        <w:t>]</w:t>
      </w:r>
      <w:r w:rsidR="00E33D07">
        <w:t xml:space="preserve"> with </w:t>
      </w:r>
      <w:r w:rsidR="00081360" w:rsidRPr="0064397A">
        <w:rPr>
          <w:highlight w:val="yellow"/>
        </w:rPr>
        <w:t>[company or agency]</w:t>
      </w:r>
      <w:r w:rsidR="00081360">
        <w:t xml:space="preserve"> in </w:t>
      </w:r>
      <w:r w:rsidR="00081360" w:rsidRPr="0064397A">
        <w:rPr>
          <w:highlight w:val="yellow"/>
        </w:rPr>
        <w:t xml:space="preserve">[City or </w:t>
      </w:r>
      <w:r w:rsidR="00270329" w:rsidRPr="0064397A">
        <w:rPr>
          <w:highlight w:val="yellow"/>
        </w:rPr>
        <w:t>T</w:t>
      </w:r>
      <w:r w:rsidR="00081360" w:rsidRPr="0064397A">
        <w:rPr>
          <w:highlight w:val="yellow"/>
        </w:rPr>
        <w:t>own]</w:t>
      </w:r>
      <w:r w:rsidR="00081360">
        <w:t xml:space="preserve"> has</w:t>
      </w:r>
      <w:r w:rsidR="00D33B43">
        <w:t xml:space="preserve"> earned </w:t>
      </w:r>
      <w:r w:rsidR="00033A90">
        <w:t xml:space="preserve">the </w:t>
      </w:r>
      <w:r w:rsidR="00D33B43">
        <w:t>Life Underwriter Training Council Fellow (LUTCF®) designation. The LUTCF® designation is</w:t>
      </w:r>
      <w:r w:rsidR="00033A90">
        <w:t xml:space="preserve"> offered by the National Association of Insurance and Financial Advisors </w:t>
      </w:r>
      <w:r w:rsidR="00270329">
        <w:t xml:space="preserve">(NAIFA) </w:t>
      </w:r>
      <w:r w:rsidR="00033A90">
        <w:t>and is</w:t>
      </w:r>
      <w:r w:rsidR="00D33B43">
        <w:t xml:space="preserve"> recognized as the industry</w:t>
      </w:r>
      <w:r w:rsidR="00D44A94">
        <w:t xml:space="preserve"> </w:t>
      </w:r>
      <w:r w:rsidR="00D33B43">
        <w:t>benchmark for insurance credentials</w:t>
      </w:r>
      <w:r w:rsidR="00033A90">
        <w:t>. It</w:t>
      </w:r>
      <w:r w:rsidR="00D33B43">
        <w:t xml:space="preserve"> is endorsed by top financial firms and insurance agencies. </w:t>
      </w:r>
    </w:p>
    <w:p w14:paraId="333FC1DE" w14:textId="77777777" w:rsidR="00D33B43" w:rsidRDefault="00D33B43" w:rsidP="00955579">
      <w:pPr>
        <w:spacing w:after="0"/>
      </w:pPr>
    </w:p>
    <w:p w14:paraId="2FFD3532" w14:textId="6E2F115E" w:rsidR="00D33B43" w:rsidRDefault="00D33B43" w:rsidP="00955579">
      <w:pPr>
        <w:spacing w:after="0"/>
      </w:pPr>
      <w:r>
        <w:t>T</w:t>
      </w:r>
      <w:r w:rsidR="00B1742B">
        <w:t xml:space="preserve">o earn the </w:t>
      </w:r>
      <w:r>
        <w:t>LUTC</w:t>
      </w:r>
      <w:r w:rsidR="00B1742B">
        <w:t>F</w:t>
      </w:r>
      <w:r w:rsidR="00BC1841">
        <w:t>®</w:t>
      </w:r>
      <w:r w:rsidR="00B1742B">
        <w:t xml:space="preserve"> designation, </w:t>
      </w:r>
      <w:r w:rsidR="00B1742B" w:rsidRPr="0064397A">
        <w:rPr>
          <w:highlight w:val="yellow"/>
        </w:rPr>
        <w:t>[</w:t>
      </w:r>
      <w:r w:rsidR="0064397A" w:rsidRPr="0064397A">
        <w:rPr>
          <w:highlight w:val="yellow"/>
        </w:rPr>
        <w:t>Last</w:t>
      </w:r>
      <w:r w:rsidR="00B1742B" w:rsidRPr="0064397A">
        <w:rPr>
          <w:highlight w:val="yellow"/>
        </w:rPr>
        <w:t>Name]</w:t>
      </w:r>
      <w:r>
        <w:t xml:space="preserve"> </w:t>
      </w:r>
      <w:r w:rsidR="00510381">
        <w:t xml:space="preserve">completed </w:t>
      </w:r>
      <w:r>
        <w:t xml:space="preserve">classroom learning and field training </w:t>
      </w:r>
      <w:r w:rsidR="00CB1E80">
        <w:t>designed to</w:t>
      </w:r>
      <w:r>
        <w:t xml:space="preserve"> equip </w:t>
      </w:r>
      <w:r w:rsidR="00510381">
        <w:t xml:space="preserve">insurance and </w:t>
      </w:r>
      <w:r>
        <w:t xml:space="preserve">financial </w:t>
      </w:r>
      <w:r w:rsidR="00EC42E1">
        <w:t>advisor</w:t>
      </w:r>
      <w:r w:rsidR="00510381">
        <w:t>s</w:t>
      </w:r>
      <w:r>
        <w:t xml:space="preserve"> with knowledge and skills to put them on the path to </w:t>
      </w:r>
      <w:r w:rsidR="00EC42E1">
        <w:t>professional</w:t>
      </w:r>
      <w:r>
        <w:t xml:space="preserve"> success. The content integrates four practice specialties</w:t>
      </w:r>
      <w:r w:rsidR="00594084">
        <w:t>:</w:t>
      </w:r>
      <w:r>
        <w:t xml:space="preserve"> life insurance and annuities, </w:t>
      </w:r>
      <w:proofErr w:type="gramStart"/>
      <w:r>
        <w:t>health</w:t>
      </w:r>
      <w:proofErr w:type="gramEnd"/>
      <w:r>
        <w:t xml:space="preserve"> and employee benefits, multiline, and financial advising and investments</w:t>
      </w:r>
      <w:r w:rsidR="00594084">
        <w:t xml:space="preserve">. It provides </w:t>
      </w:r>
      <w:r>
        <w:t xml:space="preserve">an overview of each </w:t>
      </w:r>
      <w:r w:rsidR="00594084">
        <w:t xml:space="preserve">topic </w:t>
      </w:r>
      <w:proofErr w:type="gramStart"/>
      <w:r w:rsidR="00594084">
        <w:t>and</w:t>
      </w:r>
      <w:r>
        <w:t xml:space="preserve"> also</w:t>
      </w:r>
      <w:proofErr w:type="gramEnd"/>
      <w:r>
        <w:t xml:space="preserve"> address</w:t>
      </w:r>
      <w:r w:rsidR="00EC42E1">
        <w:t>es</w:t>
      </w:r>
      <w:r>
        <w:t xml:space="preserve"> their interdependencies</w:t>
      </w:r>
      <w:r w:rsidR="00594084">
        <w:t xml:space="preserve">, which are </w:t>
      </w:r>
      <w:r>
        <w:t xml:space="preserve">critical for agents and advisors to understand when </w:t>
      </w:r>
      <w:r w:rsidR="004D0266">
        <w:t>serving</w:t>
      </w:r>
      <w:r>
        <w:t xml:space="preserve"> clients</w:t>
      </w:r>
      <w:r w:rsidR="00383766">
        <w:t>’ individual needs</w:t>
      </w:r>
      <w:r>
        <w:t xml:space="preserve">. </w:t>
      </w:r>
    </w:p>
    <w:p w14:paraId="0E539814" w14:textId="37FDF0E3" w:rsidR="00AD7A39" w:rsidRDefault="00AD7A39" w:rsidP="00955579">
      <w:pPr>
        <w:spacing w:after="0"/>
      </w:pPr>
    </w:p>
    <w:p w14:paraId="240F0218" w14:textId="427253FF" w:rsidR="00AD7A39" w:rsidRDefault="00BC1841" w:rsidP="00955579">
      <w:pPr>
        <w:spacing w:after="0"/>
      </w:pPr>
      <w:r>
        <w:t xml:space="preserve">The </w:t>
      </w:r>
      <w:r w:rsidR="00850EB5" w:rsidRPr="00850EB5">
        <w:t>LUTCF® designation</w:t>
      </w:r>
      <w:r w:rsidR="00850EB5">
        <w:t xml:space="preserve"> differentiates insurance and financial professionals like </w:t>
      </w:r>
      <w:r w:rsidR="00850EB5" w:rsidRPr="009E7FCA">
        <w:rPr>
          <w:highlight w:val="yellow"/>
        </w:rPr>
        <w:t>[</w:t>
      </w:r>
      <w:r w:rsidR="009E7FCA" w:rsidRPr="009E7FCA">
        <w:rPr>
          <w:highlight w:val="yellow"/>
        </w:rPr>
        <w:t>Last</w:t>
      </w:r>
      <w:r w:rsidR="00850EB5" w:rsidRPr="009E7FCA">
        <w:rPr>
          <w:highlight w:val="yellow"/>
        </w:rPr>
        <w:t>Name]</w:t>
      </w:r>
      <w:r w:rsidR="00850EB5">
        <w:t xml:space="preserve"> </w:t>
      </w:r>
      <w:r w:rsidR="00D56675">
        <w:t xml:space="preserve">in a competitive marketplace. It shows </w:t>
      </w:r>
      <w:r w:rsidR="00EA30AA">
        <w:t xml:space="preserve">clients and potential clients </w:t>
      </w:r>
      <w:r w:rsidR="004D5192">
        <w:t xml:space="preserve">that </w:t>
      </w:r>
      <w:r w:rsidR="004D5192" w:rsidRPr="009E7FCA">
        <w:rPr>
          <w:highlight w:val="yellow"/>
        </w:rPr>
        <w:t>[</w:t>
      </w:r>
      <w:r w:rsidR="009E7FCA" w:rsidRPr="009E7FCA">
        <w:rPr>
          <w:highlight w:val="yellow"/>
        </w:rPr>
        <w:t>Last</w:t>
      </w:r>
      <w:r w:rsidR="004D5192" w:rsidRPr="009E7FCA">
        <w:rPr>
          <w:highlight w:val="yellow"/>
        </w:rPr>
        <w:t>Name]</w:t>
      </w:r>
      <w:r w:rsidR="004D5192">
        <w:t xml:space="preserve"> </w:t>
      </w:r>
      <w:r w:rsidR="002A1844">
        <w:t xml:space="preserve">has experience </w:t>
      </w:r>
      <w:r w:rsidR="00383766">
        <w:t xml:space="preserve">with </w:t>
      </w:r>
      <w:r w:rsidR="002A1844">
        <w:t xml:space="preserve">real-life </w:t>
      </w:r>
      <w:r w:rsidR="00383766">
        <w:t xml:space="preserve">situations </w:t>
      </w:r>
      <w:r w:rsidR="002A1844">
        <w:t xml:space="preserve">that impact </w:t>
      </w:r>
      <w:r w:rsidR="00383766">
        <w:t xml:space="preserve">consumers’ </w:t>
      </w:r>
      <w:r w:rsidR="002A1844">
        <w:t>financial planning and security.</w:t>
      </w:r>
    </w:p>
    <w:p w14:paraId="1FEE86F3" w14:textId="77777777" w:rsidR="00D33B43" w:rsidRDefault="00D33B43" w:rsidP="00955579">
      <w:pPr>
        <w:spacing w:after="0"/>
      </w:pPr>
    </w:p>
    <w:p w14:paraId="3DEF6F95" w14:textId="1DC0C15A" w:rsidR="00000000" w:rsidRDefault="00D33B43" w:rsidP="00955579">
      <w:pPr>
        <w:spacing w:after="0"/>
      </w:pPr>
      <w:r>
        <w:t xml:space="preserve">“The LUTC courses provided me with the fundamental, yet critical skills to better serve my clients,” says </w:t>
      </w:r>
      <w:r w:rsidR="00FA015F">
        <w:t>[</w:t>
      </w:r>
      <w:r w:rsidR="00FA015F" w:rsidRPr="00FA015F">
        <w:rPr>
          <w:highlight w:val="yellow"/>
        </w:rPr>
        <w:t>Last Name</w:t>
      </w:r>
      <w:r w:rsidR="00FA015F">
        <w:t>]</w:t>
      </w:r>
      <w:r>
        <w:t>. “I am confident that I have the knowledge to offer individualized products and services to help secure the financial futures of consumers in my community.”</w:t>
      </w:r>
    </w:p>
    <w:p w14:paraId="12D960B1" w14:textId="385F1E7F" w:rsidR="009E7FCA" w:rsidRDefault="009E7FCA" w:rsidP="00955579">
      <w:pPr>
        <w:spacing w:after="0"/>
      </w:pPr>
    </w:p>
    <w:p w14:paraId="5AB25C1C" w14:textId="62DBC79C" w:rsidR="009E7FCA" w:rsidRDefault="009E7FCA" w:rsidP="00955579">
      <w:pPr>
        <w:spacing w:after="0"/>
      </w:pPr>
      <w:r w:rsidRPr="00102C5A">
        <w:t xml:space="preserve">ABOUT NAIFA: The </w:t>
      </w:r>
      <w:hyperlink r:id="rId7" w:history="1">
        <w:r w:rsidRPr="00102C5A">
          <w:rPr>
            <w:rStyle w:val="Hyperlink"/>
          </w:rPr>
          <w:t>National Association of Insurance and Financial Advisors</w:t>
        </w:r>
      </w:hyperlink>
      <w:r w:rsidRPr="00102C5A">
        <w:t xml:space="preserve"> is the preeminent membership association for the multigenerational community of financial professionals in the United States. NAIFA members subscribe to a strong </w:t>
      </w:r>
      <w:hyperlink r:id="rId8" w:history="1">
        <w:r w:rsidRPr="00102C5A">
          <w:rPr>
            <w:rStyle w:val="Hyperlink"/>
          </w:rPr>
          <w:t>Code of Ethics</w:t>
        </w:r>
      </w:hyperlink>
      <w:r w:rsidRPr="00102C5A">
        <w:t xml:space="preserve"> and represent a full spectrum of financial services practice specialties. They work with families and businesses to help Americans improve financial literacy and achieve financial security. NAIFA provides </w:t>
      </w:r>
      <w:proofErr w:type="gramStart"/>
      <w:r w:rsidRPr="00102C5A">
        <w:t>producers</w:t>
      </w:r>
      <w:proofErr w:type="gramEnd"/>
      <w:r w:rsidRPr="00102C5A">
        <w:t xml:space="preserve"> a national community for advocacy, </w:t>
      </w:r>
      <w:proofErr w:type="gramStart"/>
      <w:r w:rsidRPr="00102C5A">
        <w:t>education</w:t>
      </w:r>
      <w:proofErr w:type="gramEnd"/>
      <w:r w:rsidRPr="00102C5A">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02C5A">
        <w:t>interstate</w:t>
      </w:r>
      <w:proofErr w:type="gramEnd"/>
      <w:r w:rsidRPr="00102C5A">
        <w:t xml:space="preserve"> and federal levels.</w:t>
      </w:r>
    </w:p>
    <w:sectPr w:rsidR="009E7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LM0NbI0sjQzMzFV0lEKTi0uzszPAykwrAUAgMCmMSwAAAA="/>
  </w:docVars>
  <w:rsids>
    <w:rsidRoot w:val="00D33B43"/>
    <w:rsid w:val="00033A90"/>
    <w:rsid w:val="00081360"/>
    <w:rsid w:val="000B4086"/>
    <w:rsid w:val="00270329"/>
    <w:rsid w:val="002A1844"/>
    <w:rsid w:val="00383766"/>
    <w:rsid w:val="004404D3"/>
    <w:rsid w:val="004D0266"/>
    <w:rsid w:val="004D5192"/>
    <w:rsid w:val="00510381"/>
    <w:rsid w:val="00535E30"/>
    <w:rsid w:val="00594084"/>
    <w:rsid w:val="005D11FC"/>
    <w:rsid w:val="0064397A"/>
    <w:rsid w:val="007C20CB"/>
    <w:rsid w:val="0084198B"/>
    <w:rsid w:val="00850EB5"/>
    <w:rsid w:val="008572D2"/>
    <w:rsid w:val="00955579"/>
    <w:rsid w:val="009E7FCA"/>
    <w:rsid w:val="00A65A5E"/>
    <w:rsid w:val="00AD7A39"/>
    <w:rsid w:val="00B1742B"/>
    <w:rsid w:val="00BC1841"/>
    <w:rsid w:val="00BD4AB3"/>
    <w:rsid w:val="00BD54DC"/>
    <w:rsid w:val="00C4335C"/>
    <w:rsid w:val="00CB1E80"/>
    <w:rsid w:val="00D33B43"/>
    <w:rsid w:val="00D44A94"/>
    <w:rsid w:val="00D56675"/>
    <w:rsid w:val="00E33D07"/>
    <w:rsid w:val="00E42EAB"/>
    <w:rsid w:val="00EA30AA"/>
    <w:rsid w:val="00EC42E1"/>
    <w:rsid w:val="00EE4DD4"/>
    <w:rsid w:val="00F42012"/>
    <w:rsid w:val="00F60ECF"/>
    <w:rsid w:val="00F9300B"/>
    <w:rsid w:val="00FA0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17CCC"/>
  <w15:chartTrackingRefBased/>
  <w15:docId w15:val="{95CF35A7-702E-4FDC-8FE8-A23E2B632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F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long.naifa.org/code-of-ethics" TargetMode="External"/><Relationship Id="rId3" Type="http://schemas.openxmlformats.org/officeDocument/2006/relationships/customXml" Target="../customXml/item3.xml"/><Relationship Id="rId7" Type="http://schemas.openxmlformats.org/officeDocument/2006/relationships/hyperlink" Target="https://belong.naif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165688-b454-4c6d-88e6-4a56fead5f0a">
      <Terms xmlns="http://schemas.microsoft.com/office/infopath/2007/PartnerControls"/>
    </lcf76f155ced4ddcb4097134ff3c332f>
    <TaxCatchAll xmlns="28e81ee4-6e57-4c4b-910e-041d7b4dc3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6" ma:contentTypeDescription="Create a new document." ma:contentTypeScope="" ma:versionID="07088334af7dd88efcc83b9d8955f3c4">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c4b4092c7e419ca500e5213d1097d8b"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ed7c1f-1f3b-443b-8a81-6f3cb0bb606c}" ma:internalName="TaxCatchAll" ma:showField="CatchAllData" ma:web="28e81ee4-6e57-4c4b-910e-041d7b4dc3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6CD90-BB30-4D6B-A086-59144A2C0AE1}">
  <ds:schemaRefs>
    <ds:schemaRef ds:uri="http://schemas.microsoft.com/office/2006/metadata/properties"/>
    <ds:schemaRef ds:uri="http://schemas.microsoft.com/office/infopath/2007/PartnerControls"/>
    <ds:schemaRef ds:uri="6a165688-b454-4c6d-88e6-4a56fead5f0a"/>
    <ds:schemaRef ds:uri="28e81ee4-6e57-4c4b-910e-041d7b4dc373"/>
  </ds:schemaRefs>
</ds:datastoreItem>
</file>

<file path=customXml/itemProps2.xml><?xml version="1.0" encoding="utf-8"?>
<ds:datastoreItem xmlns:ds="http://schemas.openxmlformats.org/officeDocument/2006/customXml" ds:itemID="{AC49D736-C0F3-4603-A9AB-2788E5822898}">
  <ds:schemaRefs>
    <ds:schemaRef ds:uri="http://schemas.microsoft.com/sharepoint/v3/contenttype/forms"/>
  </ds:schemaRefs>
</ds:datastoreItem>
</file>

<file path=customXml/itemProps3.xml><?xml version="1.0" encoding="utf-8"?>
<ds:datastoreItem xmlns:ds="http://schemas.openxmlformats.org/officeDocument/2006/customXml" ds:itemID="{BD569D3C-14B0-4744-9DEA-606AE7F6D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7</Words>
  <Characters>2384</Characters>
  <Application>Microsoft Office Word</Application>
  <DocSecurity>0</DocSecurity>
  <Lines>36</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riscoe</dc:creator>
  <cp:keywords/>
  <dc:description/>
  <cp:lastModifiedBy>Emily Cabbage</cp:lastModifiedBy>
  <cp:revision>4</cp:revision>
  <dcterms:created xsi:type="dcterms:W3CDTF">2021-05-26T15:36:00Z</dcterms:created>
  <dcterms:modified xsi:type="dcterms:W3CDTF">2023-09-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315DDD99D864292AE33FA43BE9A5C</vt:lpwstr>
  </property>
  <property fmtid="{D5CDD505-2E9C-101B-9397-08002B2CF9AE}" pid="3" name="GrammarlyDocumentId">
    <vt:lpwstr>0769ceccf97ad65859d55e65f3a7fa99a9573c130253d60330ad4c98cc5a3cd1</vt:lpwstr>
  </property>
</Properties>
</file>